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2DFCF" w14:textId="77777777" w:rsidR="00A41A03" w:rsidRDefault="00FA15D2">
      <w:pPr>
        <w:pStyle w:val="a4"/>
      </w:pPr>
      <w:r>
        <w:t>Лабораторная работа 12</w:t>
      </w:r>
    </w:p>
    <w:p w14:paraId="0D80F66C" w14:textId="77777777" w:rsidR="00A41A03" w:rsidRDefault="00FA15D2">
      <w:pPr>
        <w:pStyle w:val="a5"/>
      </w:pPr>
      <w:r>
        <w:t>Программирование в командном процессоре ОС UNIX. Расширенное программирование</w:t>
      </w:r>
    </w:p>
    <w:p w14:paraId="277A4834" w14:textId="77777777" w:rsidR="00A41A03" w:rsidRDefault="00FA15D2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18449668"/>
        <w:docPartObj>
          <w:docPartGallery w:val="Table of Contents"/>
          <w:docPartUnique/>
        </w:docPartObj>
      </w:sdtPr>
      <w:sdtEndPr/>
      <w:sdtContent>
        <w:p w14:paraId="1930CADC" w14:textId="77777777" w:rsidR="00A41A03" w:rsidRDefault="00FA15D2">
          <w:pPr>
            <w:pStyle w:val="ae"/>
          </w:pPr>
          <w:r>
            <w:t>Содержание</w:t>
          </w:r>
        </w:p>
        <w:p w14:paraId="2EA02CA8" w14:textId="5E71146A" w:rsidR="00DA1AE9" w:rsidRDefault="00FA15D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634619" w:history="1">
            <w:r w:rsidR="00DA1AE9" w:rsidRPr="007F5102">
              <w:rPr>
                <w:rStyle w:val="ad"/>
                <w:noProof/>
              </w:rPr>
              <w:t>Цель работы</w:t>
            </w:r>
            <w:r w:rsidR="00DA1AE9">
              <w:rPr>
                <w:noProof/>
                <w:webHidden/>
              </w:rPr>
              <w:tab/>
            </w:r>
            <w:r w:rsidR="00DA1AE9">
              <w:rPr>
                <w:noProof/>
                <w:webHidden/>
              </w:rPr>
              <w:fldChar w:fldCharType="begin"/>
            </w:r>
            <w:r w:rsidR="00DA1AE9">
              <w:rPr>
                <w:noProof/>
                <w:webHidden/>
              </w:rPr>
              <w:instrText xml:space="preserve"> PAGEREF _Toc104634619 \h </w:instrText>
            </w:r>
            <w:r w:rsidR="00DA1AE9">
              <w:rPr>
                <w:noProof/>
                <w:webHidden/>
              </w:rPr>
            </w:r>
            <w:r w:rsidR="00DA1AE9">
              <w:rPr>
                <w:noProof/>
                <w:webHidden/>
              </w:rPr>
              <w:fldChar w:fldCharType="separate"/>
            </w:r>
            <w:r w:rsidR="00DA1AE9">
              <w:rPr>
                <w:noProof/>
                <w:webHidden/>
              </w:rPr>
              <w:t>1</w:t>
            </w:r>
            <w:r w:rsidR="00DA1AE9">
              <w:rPr>
                <w:noProof/>
                <w:webHidden/>
              </w:rPr>
              <w:fldChar w:fldCharType="end"/>
            </w:r>
          </w:hyperlink>
        </w:p>
        <w:p w14:paraId="51DDF921" w14:textId="4E711E8E" w:rsidR="00DA1AE9" w:rsidRDefault="00DA1A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34620" w:history="1">
            <w:r w:rsidRPr="007F5102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34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B477F" w14:textId="008E99BB" w:rsidR="00DA1AE9" w:rsidRDefault="00DA1A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34621" w:history="1">
            <w:r w:rsidRPr="007F510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3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2AB2E" w14:textId="23057565" w:rsidR="00DA1AE9" w:rsidRDefault="00DA1A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34622" w:history="1">
            <w:r w:rsidRPr="007F510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3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316D6" w14:textId="06CDC79A" w:rsidR="00A41A03" w:rsidRDefault="00FA15D2">
          <w:r>
            <w:fldChar w:fldCharType="end"/>
          </w:r>
        </w:p>
      </w:sdtContent>
    </w:sdt>
    <w:p w14:paraId="45F0036E" w14:textId="77777777" w:rsidR="00A41A03" w:rsidRDefault="00FA15D2">
      <w:pPr>
        <w:pStyle w:val="1"/>
      </w:pPr>
      <w:bookmarkStart w:id="0" w:name="цель-работы"/>
      <w:bookmarkStart w:id="1" w:name="_Toc104634619"/>
      <w:r>
        <w:t>Цель работы</w:t>
      </w:r>
      <w:bookmarkEnd w:id="1"/>
    </w:p>
    <w:p w14:paraId="23C07E2F" w14:textId="77777777" w:rsidR="00A41A03" w:rsidRDefault="00FA15D2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2AB5A824" w14:textId="77777777" w:rsidR="00A41A03" w:rsidRDefault="00FA15D2">
      <w:pPr>
        <w:pStyle w:val="1"/>
      </w:pPr>
      <w:bookmarkStart w:id="2" w:name="ход-работы"/>
      <w:bookmarkStart w:id="3" w:name="_Toc104634620"/>
      <w:bookmarkEnd w:id="0"/>
      <w:r>
        <w:t>Ход работы</w:t>
      </w:r>
      <w:bookmarkEnd w:id="3"/>
    </w:p>
    <w:p w14:paraId="16004978" w14:textId="77777777" w:rsidR="00A41A03" w:rsidRDefault="00FA15D2">
      <w:pPr>
        <w:pStyle w:val="Compact"/>
        <w:numPr>
          <w:ilvl w:val="0"/>
          <w:numId w:val="2"/>
        </w:numPr>
      </w:pPr>
      <w:r>
        <w:t>Выполним пункт 1 лабораторной работы</w:t>
      </w:r>
    </w:p>
    <w:p w14:paraId="240F32A6" w14:textId="77777777" w:rsidR="00A41A03" w:rsidRDefault="00FA15D2">
      <w:pPr>
        <w:pStyle w:val="FirstParagraph"/>
      </w:pPr>
      <w:r>
        <w:rPr>
          <w:noProof/>
        </w:rPr>
        <w:drawing>
          <wp:inline distT="0" distB="0" distL="0" distR="0" wp14:anchorId="582229E4" wp14:editId="31ADECE4">
            <wp:extent cx="4350618" cy="2415941"/>
            <wp:effectExtent l="0" t="0" r="0" b="0"/>
            <wp:docPr id="1" name="Picture" descr="image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1: Код скрипта</w:t>
      </w:r>
    </w:p>
    <w:p w14:paraId="7616CAAA" w14:textId="77777777" w:rsidR="00A41A03" w:rsidRDefault="00FA15D2">
      <w:pPr>
        <w:pStyle w:val="a0"/>
      </w:pPr>
      <w:r>
        <w:t>Удостовермися что</w:t>
      </w:r>
      <w:r>
        <w:t xml:space="preserve"> всё работает</w:t>
      </w:r>
    </w:p>
    <w:p w14:paraId="6369DD15" w14:textId="77777777" w:rsidR="00A41A03" w:rsidRDefault="00FA15D2">
      <w:pPr>
        <w:pStyle w:val="a0"/>
      </w:pPr>
      <w:r>
        <w:rPr>
          <w:noProof/>
        </w:rPr>
        <w:lastRenderedPageBreak/>
        <w:drawing>
          <wp:inline distT="0" distB="0" distL="0" distR="0" wp14:anchorId="7865B13B" wp14:editId="704D0C6E">
            <wp:extent cx="3830854" cy="1376412"/>
            <wp:effectExtent l="0" t="0" r="0" b="0"/>
            <wp:docPr id="2" name="Picture" descr="image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2: Запуск срипта</w:t>
      </w:r>
    </w:p>
    <w:p w14:paraId="6F535C3F" w14:textId="77777777" w:rsidR="00A41A03" w:rsidRDefault="00FA15D2">
      <w:pPr>
        <w:pStyle w:val="Compact"/>
        <w:numPr>
          <w:ilvl w:val="0"/>
          <w:numId w:val="3"/>
        </w:numPr>
      </w:pPr>
      <w:r>
        <w:t>Напишем скрипт, аналог команды man</w:t>
      </w:r>
    </w:p>
    <w:p w14:paraId="6C06D31F" w14:textId="77777777" w:rsidR="00A41A03" w:rsidRDefault="00FA15D2">
      <w:pPr>
        <w:pStyle w:val="FirstParagraph"/>
      </w:pPr>
      <w:r>
        <w:rPr>
          <w:noProof/>
        </w:rPr>
        <w:drawing>
          <wp:inline distT="0" distB="0" distL="0" distR="0" wp14:anchorId="56E2DCA8" wp14:editId="58380D3E">
            <wp:extent cx="4783755" cy="2233061"/>
            <wp:effectExtent l="0" t="0" r="0" b="0"/>
            <wp:docPr id="3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Код скрипта</w:t>
      </w:r>
    </w:p>
    <w:p w14:paraId="5CDE3E60" w14:textId="77777777" w:rsidR="00A41A03" w:rsidRDefault="00FA15D2">
      <w:pPr>
        <w:pStyle w:val="a0"/>
      </w:pPr>
      <w:r>
        <w:t>Удостовермися что всё работает</w:t>
      </w:r>
    </w:p>
    <w:p w14:paraId="550BDB4A" w14:textId="77777777" w:rsidR="00A41A03" w:rsidRDefault="00FA15D2">
      <w:pPr>
        <w:pStyle w:val="a0"/>
      </w:pPr>
      <w:r>
        <w:rPr>
          <w:noProof/>
        </w:rPr>
        <w:drawing>
          <wp:inline distT="0" distB="0" distL="0" distR="0" wp14:anchorId="7960F928" wp14:editId="18437A7B">
            <wp:extent cx="5334000" cy="3596148"/>
            <wp:effectExtent l="0" t="0" r="0" b="0"/>
            <wp:docPr id="4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2: Запуск срипта</w:t>
      </w:r>
    </w:p>
    <w:p w14:paraId="42E88DBC" w14:textId="77777777" w:rsidR="00A41A03" w:rsidRDefault="00FA15D2">
      <w:pPr>
        <w:pStyle w:val="Compact"/>
        <w:numPr>
          <w:ilvl w:val="0"/>
          <w:numId w:val="4"/>
        </w:numPr>
      </w:pPr>
      <w:r>
        <w:lastRenderedPageBreak/>
        <w:t>Напишем скрипт, выдающий случайный набор символов</w:t>
      </w:r>
    </w:p>
    <w:p w14:paraId="6E9235B1" w14:textId="77777777" w:rsidR="00A41A03" w:rsidRDefault="00FA15D2">
      <w:pPr>
        <w:pStyle w:val="FirstParagraph"/>
      </w:pPr>
      <w:r>
        <w:rPr>
          <w:noProof/>
        </w:rPr>
        <w:drawing>
          <wp:inline distT="0" distB="0" distL="0" distR="0" wp14:anchorId="6FBE7967" wp14:editId="79445183">
            <wp:extent cx="4976261" cy="856648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Код скрипта</w:t>
      </w:r>
    </w:p>
    <w:p w14:paraId="7A22C3AE" w14:textId="77777777" w:rsidR="00A41A03" w:rsidRDefault="00FA15D2">
      <w:pPr>
        <w:pStyle w:val="a0"/>
      </w:pPr>
      <w:r>
        <w:t>Уд</w:t>
      </w:r>
      <w:r>
        <w:t>остовермися что всё работает</w:t>
      </w:r>
    </w:p>
    <w:p w14:paraId="22B9D822" w14:textId="77777777" w:rsidR="00A41A03" w:rsidRDefault="00FA15D2">
      <w:pPr>
        <w:pStyle w:val="a0"/>
      </w:pPr>
      <w:r>
        <w:rPr>
          <w:noProof/>
        </w:rPr>
        <w:drawing>
          <wp:inline distT="0" distB="0" distL="0" distR="0" wp14:anchorId="4CF7FA69" wp14:editId="604E76AB">
            <wp:extent cx="3647974" cy="712269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Запуск срипта</w:t>
      </w:r>
    </w:p>
    <w:p w14:paraId="4EA555CF" w14:textId="77777777" w:rsidR="00A41A03" w:rsidRDefault="00FA15D2">
      <w:pPr>
        <w:pStyle w:val="1"/>
      </w:pPr>
      <w:bookmarkStart w:id="4" w:name="вывод"/>
      <w:bookmarkStart w:id="5" w:name="_Toc104634621"/>
      <w:bookmarkEnd w:id="2"/>
      <w:r>
        <w:t>Вывод</w:t>
      </w:r>
      <w:bookmarkEnd w:id="5"/>
    </w:p>
    <w:p w14:paraId="37D9CEA6" w14:textId="77777777" w:rsidR="00A41A03" w:rsidRDefault="00FA15D2">
      <w:pPr>
        <w:pStyle w:val="FirstParagraph"/>
      </w:pPr>
      <w:r>
        <w:t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p w14:paraId="39D99816" w14:textId="77777777" w:rsidR="00A41A03" w:rsidRDefault="00FA15D2">
      <w:pPr>
        <w:pStyle w:val="1"/>
      </w:pPr>
      <w:bookmarkStart w:id="6" w:name="контрольные-вопросы"/>
      <w:bookmarkStart w:id="7" w:name="_Toc104634622"/>
      <w:bookmarkEnd w:id="4"/>
      <w:r>
        <w:t>Контрольные вопросы</w:t>
      </w:r>
      <w:bookmarkEnd w:id="7"/>
    </w:p>
    <w:p w14:paraId="6BAC5F67" w14:textId="77777777" w:rsidR="00A41A03" w:rsidRDefault="00FA15D2">
      <w:pPr>
        <w:numPr>
          <w:ilvl w:val="0"/>
          <w:numId w:val="5"/>
        </w:numPr>
      </w:pPr>
      <w:r>
        <w:t>Нужно по</w:t>
      </w:r>
      <w:r>
        <w:t>местить выражение в (())</w:t>
      </w:r>
    </w:p>
    <w:p w14:paraId="4ED4E356" w14:textId="77777777" w:rsidR="00A41A03" w:rsidRDefault="00FA15D2">
      <w:pPr>
        <w:numPr>
          <w:ilvl w:val="0"/>
          <w:numId w:val="5"/>
        </w:numPr>
      </w:pPr>
      <w:r>
        <w:t>$str1 + $str2</w:t>
      </w:r>
      <w:bookmarkEnd w:id="6"/>
    </w:p>
    <w:sectPr w:rsidR="00A41A0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9C2A1" w14:textId="77777777" w:rsidR="00FA15D2" w:rsidRDefault="00FA15D2">
      <w:pPr>
        <w:spacing w:after="0"/>
      </w:pPr>
      <w:r>
        <w:separator/>
      </w:r>
    </w:p>
  </w:endnote>
  <w:endnote w:type="continuationSeparator" w:id="0">
    <w:p w14:paraId="6B722377" w14:textId="77777777" w:rsidR="00FA15D2" w:rsidRDefault="00FA1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50387" w14:textId="77777777" w:rsidR="00FA15D2" w:rsidRDefault="00FA15D2">
      <w:r>
        <w:separator/>
      </w:r>
    </w:p>
  </w:footnote>
  <w:footnote w:type="continuationSeparator" w:id="0">
    <w:p w14:paraId="26BE68C1" w14:textId="77777777" w:rsidR="00FA15D2" w:rsidRDefault="00FA1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83EA3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E6C4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6C6A4C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8688F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41A03"/>
    <w:rsid w:val="00B86B75"/>
    <w:rsid w:val="00BC48D5"/>
    <w:rsid w:val="00C36279"/>
    <w:rsid w:val="00DA1AE9"/>
    <w:rsid w:val="00E315A3"/>
    <w:rsid w:val="00FA15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F96C5"/>
  <w15:docId w15:val="{8DF8EEB1-9EDF-4FC4-B33C-2377FA6DB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A1A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93</Words>
  <Characters>1103</Characters>
  <Application>Microsoft Office Word</Application>
  <DocSecurity>0</DocSecurity>
  <Lines>9</Lines>
  <Paragraphs>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Гарут Александр Игоревич</dc:creator>
  <cp:keywords/>
  <cp:lastModifiedBy>Гарут Александр Игоревич</cp:lastModifiedBy>
  <cp:revision>2</cp:revision>
  <dcterms:created xsi:type="dcterms:W3CDTF">2022-05-28T09:49:00Z</dcterms:created>
  <dcterms:modified xsi:type="dcterms:W3CDTF">2022-05-28T09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